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BBD08" w14:textId="77777777" w:rsidR="00F30067" w:rsidRDefault="00F30067" w:rsidP="00F30067">
      <w:pPr>
        <w:pStyle w:val="Heading1"/>
      </w:pPr>
      <w:bookmarkStart w:id="0" w:name="_Toc48912982"/>
      <w:bookmarkStart w:id="1" w:name="_Toc49683530"/>
      <w:bookmarkStart w:id="2" w:name="_Toc51085873"/>
      <w:bookmarkStart w:id="3" w:name="_Toc100669245"/>
      <w:r w:rsidRPr="00D5075A">
        <w:t>A</w:t>
      </w:r>
      <w:bookmarkEnd w:id="0"/>
      <w:bookmarkEnd w:id="1"/>
      <w:bookmarkEnd w:id="2"/>
      <w:r>
        <w:t>ppendix</w:t>
      </w:r>
      <w:bookmarkEnd w:id="3"/>
      <w:r>
        <w:t xml:space="preserve"> </w:t>
      </w:r>
    </w:p>
    <w:p w14:paraId="199FD465" w14:textId="77777777" w:rsidR="00F30067" w:rsidRPr="001D7A77" w:rsidRDefault="00F30067" w:rsidP="00F30067">
      <w:pPr>
        <w:rPr>
          <w:b/>
          <w:sz w:val="28"/>
        </w:rPr>
      </w:pPr>
      <w:r w:rsidRPr="001D7A77">
        <w:rPr>
          <w:sz w:val="28"/>
        </w:rPr>
        <w:t>A: Pictures showing macroscopic and microscopic study.</w:t>
      </w:r>
    </w:p>
    <w:p w14:paraId="23A3DD2B" w14:textId="77777777" w:rsidR="00F30067" w:rsidRPr="000B2091" w:rsidRDefault="00F30067" w:rsidP="00F30067">
      <w:r>
        <w:t xml:space="preserve">A1: the adult shrub of </w:t>
      </w:r>
      <w:r w:rsidRPr="00971BA3">
        <w:rPr>
          <w:i/>
        </w:rPr>
        <w:t>V. auriculifera</w:t>
      </w:r>
      <w:r>
        <w:t xml:space="preserve">                                 </w:t>
      </w:r>
    </w:p>
    <w:p w14:paraId="6068701E" w14:textId="77777777" w:rsidR="00F30067" w:rsidRDefault="00F30067" w:rsidP="00F30067">
      <w:r>
        <w:rPr>
          <w:noProof/>
        </w:rPr>
        <w:drawing>
          <wp:inline distT="0" distB="0" distL="0" distR="0" wp14:anchorId="6A887E65" wp14:editId="1165E5AD">
            <wp:extent cx="3436536" cy="288339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20200211_113028_701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4825" cy="289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1A22344" w14:textId="77777777" w:rsidR="00F30067" w:rsidRDefault="00F30067" w:rsidP="00F30067">
      <w:pPr>
        <w:tabs>
          <w:tab w:val="left" w:pos="2421"/>
          <w:tab w:val="left" w:pos="7121"/>
        </w:tabs>
        <w:rPr>
          <w:noProof/>
        </w:rPr>
      </w:pPr>
      <w:r>
        <w:tab/>
        <w:t>(a)</w:t>
      </w:r>
      <w:r>
        <w:tab/>
        <w:t xml:space="preserve"> </w:t>
      </w:r>
    </w:p>
    <w:p w14:paraId="642F9E8C" w14:textId="77777777" w:rsidR="00F30067" w:rsidRPr="005375EF" w:rsidRDefault="00F30067" w:rsidP="00F30067">
      <w:pPr>
        <w:rPr>
          <w:rFonts w:eastAsia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</w:pPr>
    </w:p>
    <w:p w14:paraId="11E25F91" w14:textId="77777777" w:rsidR="00F30067" w:rsidRPr="007469BA" w:rsidRDefault="00F30067" w:rsidP="00F30067">
      <w:pPr>
        <w:rPr>
          <w:rFonts w:eastAsia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</w:pPr>
      <w:r w:rsidRPr="00EE22B5">
        <w:rPr>
          <w:rFonts w:eastAsia="Times New Roman"/>
          <w:snapToGrid w:val="0"/>
          <w:color w:val="000000"/>
          <w:w w:val="0"/>
          <w:szCs w:val="24"/>
          <w:u w:color="000000"/>
          <w:bdr w:val="none" w:sz="0" w:space="0" w:color="000000"/>
          <w:shd w:val="clear" w:color="000000" w:fill="000000"/>
          <w:lang w:eastAsia="x-none" w:bidi="x-none"/>
        </w:rPr>
        <w:t xml:space="preserve">       </w:t>
      </w:r>
      <w:r w:rsidRPr="00EE22B5">
        <w:rPr>
          <w:rFonts w:eastAsia="Times New Roman"/>
          <w:snapToGrid w:val="0"/>
          <w:color w:val="000000"/>
          <w:w w:val="0"/>
          <w:szCs w:val="24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EE22B5">
        <w:rPr>
          <w:rFonts w:eastAsia="Times New Roman"/>
          <w:snapToGrid w:val="0"/>
          <w:color w:val="000000"/>
          <w:w w:val="0"/>
          <w:szCs w:val="24"/>
          <w:u w:color="000000"/>
          <w:bdr w:val="none" w:sz="0" w:space="0" w:color="000000"/>
          <w:shd w:val="clear" w:color="000000" w:fill="000000"/>
          <w:lang w:eastAsia="x-none" w:bidi="x-none"/>
        </w:rPr>
        <w:t xml:space="preserve">                    </w:t>
      </w:r>
      <w:r w:rsidRPr="00EE22B5">
        <w:rPr>
          <w:rFonts w:eastAsia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 </w:t>
      </w:r>
      <w:r w:rsidRPr="00EE22B5">
        <w:rPr>
          <w:rFonts w:eastAsia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br w:type="textWrapping" w:clear="all"/>
      </w:r>
    </w:p>
    <w:p w14:paraId="3478F712" w14:textId="77777777" w:rsidR="00F30067" w:rsidRDefault="00F30067" w:rsidP="00F30067">
      <w:pPr>
        <w:spacing w:before="0" w:line="276" w:lineRule="auto"/>
        <w:jc w:val="left"/>
        <w:rPr>
          <w:sz w:val="28"/>
        </w:rPr>
      </w:pPr>
      <w:r>
        <w:rPr>
          <w:b/>
          <w:sz w:val="28"/>
        </w:rPr>
        <w:t xml:space="preserve">B: </w:t>
      </w:r>
      <w:r>
        <w:rPr>
          <w:sz w:val="28"/>
        </w:rPr>
        <w:t>Extraction and phytochemical screening</w:t>
      </w:r>
    </w:p>
    <w:p w14:paraId="1FAB4CA0" w14:textId="77777777" w:rsidR="00F30067" w:rsidRPr="00052973" w:rsidRDefault="00F30067" w:rsidP="00F30067">
      <w:pPr>
        <w:spacing w:before="0" w:line="276" w:lineRule="auto"/>
        <w:jc w:val="left"/>
        <w:rPr>
          <w:sz w:val="28"/>
        </w:rPr>
      </w:pPr>
      <w:r>
        <w:rPr>
          <w:sz w:val="28"/>
        </w:rPr>
        <w:t xml:space="preserve">B1: Maceration (a), Extraction (b), and Crude extracts (c) Hexane extract </w:t>
      </w:r>
    </w:p>
    <w:p w14:paraId="09A75CDC" w14:textId="77777777" w:rsidR="00F30067" w:rsidRDefault="00F30067" w:rsidP="00F30067">
      <w:pPr>
        <w:spacing w:before="0" w:line="276" w:lineRule="auto"/>
        <w:jc w:val="left"/>
        <w:rPr>
          <w:b/>
          <w:sz w:val="28"/>
        </w:rPr>
      </w:pPr>
      <w:r>
        <w:rPr>
          <w:noProof/>
        </w:rPr>
        <w:drawing>
          <wp:inline distT="0" distB="0" distL="0" distR="0" wp14:anchorId="0D28D06D" wp14:editId="71D0B060">
            <wp:extent cx="1217141" cy="1622855"/>
            <wp:effectExtent l="0" t="0" r="2540" b="0"/>
            <wp:docPr id="72" name="Picture 72" descr="C:\Users\user\Desktop\Camera\IMG_20200625_084220_13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esktop\Camera\IMG_20200625_084220_137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0969" cy="1627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sz w:val="28"/>
        </w:rPr>
        <w:t xml:space="preserve">  </w:t>
      </w:r>
      <w:r>
        <w:rPr>
          <w:noProof/>
        </w:rPr>
        <w:drawing>
          <wp:inline distT="0" distB="0" distL="0" distR="0" wp14:anchorId="6E0B375A" wp14:editId="3F5767DD">
            <wp:extent cx="1248007" cy="1617785"/>
            <wp:effectExtent l="0" t="0" r="0" b="1905"/>
            <wp:docPr id="77" name="Picture 77" descr="C:\Users\user\Desktop\Camera\IMG_20200703_102549_17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user\Desktop\Camera\IMG_20200703_102549_176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6625" cy="1628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sz w:val="28"/>
        </w:rPr>
        <w:t xml:space="preserve">  </w:t>
      </w:r>
      <w:r>
        <w:rPr>
          <w:noProof/>
        </w:rPr>
        <w:drawing>
          <wp:inline distT="0" distB="0" distL="0" distR="0" wp14:anchorId="17385FFB" wp14:editId="68C6D9BA">
            <wp:extent cx="2611544" cy="1615444"/>
            <wp:effectExtent l="0" t="0" r="0" b="3810"/>
            <wp:docPr id="85" name="Picture 85" descr="C:\Users\user\Desktop\camera 2\Camera\IMG_20200710_110137_25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user\Desktop\camera 2\Camera\IMG_20200710_110137_25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639" cy="1621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sz w:val="28"/>
        </w:rPr>
        <w:t xml:space="preserve">  </w:t>
      </w:r>
    </w:p>
    <w:p w14:paraId="74A22961" w14:textId="77777777" w:rsidR="00F30067" w:rsidRPr="00CA57E8" w:rsidRDefault="00F30067" w:rsidP="00F30067">
      <w:pPr>
        <w:pStyle w:val="ListParagraph"/>
        <w:numPr>
          <w:ilvl w:val="0"/>
          <w:numId w:val="1"/>
        </w:numPr>
        <w:tabs>
          <w:tab w:val="left" w:pos="1013"/>
          <w:tab w:val="left" w:pos="3133"/>
          <w:tab w:val="left" w:pos="6156"/>
        </w:tabs>
        <w:spacing w:before="0" w:line="276" w:lineRule="auto"/>
        <w:jc w:val="left"/>
        <w:rPr>
          <w:sz w:val="28"/>
        </w:rPr>
      </w:pPr>
      <w:r>
        <w:rPr>
          <w:sz w:val="28"/>
        </w:rPr>
        <w:t xml:space="preserve">                    </w:t>
      </w:r>
      <w:r w:rsidRPr="00CA57E8">
        <w:rPr>
          <w:sz w:val="28"/>
        </w:rPr>
        <w:t>(b)</w:t>
      </w:r>
      <w:r>
        <w:rPr>
          <w:sz w:val="28"/>
        </w:rPr>
        <w:t xml:space="preserve"> </w:t>
      </w:r>
      <w:r w:rsidRPr="00CA57E8">
        <w:rPr>
          <w:sz w:val="28"/>
        </w:rPr>
        <w:tab/>
      </w:r>
      <w:r>
        <w:rPr>
          <w:sz w:val="28"/>
        </w:rPr>
        <w:t>(</w:t>
      </w:r>
      <w:r w:rsidRPr="00CA57E8">
        <w:rPr>
          <w:sz w:val="28"/>
        </w:rPr>
        <w:t>c</w:t>
      </w:r>
      <w:r>
        <w:rPr>
          <w:sz w:val="28"/>
        </w:rPr>
        <w:t>)</w:t>
      </w:r>
    </w:p>
    <w:p w14:paraId="0C1A56B1" w14:textId="77777777" w:rsidR="00F30067" w:rsidRPr="00E05ED1" w:rsidRDefault="00F30067" w:rsidP="00F30067">
      <w:pPr>
        <w:tabs>
          <w:tab w:val="left" w:pos="1013"/>
          <w:tab w:val="left" w:pos="3133"/>
          <w:tab w:val="left" w:pos="6156"/>
        </w:tabs>
        <w:spacing w:before="0" w:line="276" w:lineRule="auto"/>
        <w:jc w:val="left"/>
        <w:rPr>
          <w:sz w:val="28"/>
        </w:rPr>
      </w:pPr>
      <w:r>
        <w:rPr>
          <w:sz w:val="28"/>
        </w:rPr>
        <w:lastRenderedPageBreak/>
        <w:t>B2: phytochemical screening of n-hexane (e), chloroform (f) and methanol (g) extracts</w:t>
      </w:r>
    </w:p>
    <w:p w14:paraId="697C7FDE" w14:textId="77777777" w:rsidR="00F30067" w:rsidRDefault="00F30067" w:rsidP="00F30067">
      <w:pPr>
        <w:spacing w:before="0" w:line="276" w:lineRule="auto"/>
        <w:jc w:val="left"/>
        <w:rPr>
          <w:b/>
          <w:sz w:val="28"/>
        </w:rPr>
      </w:pPr>
      <w:r>
        <w:rPr>
          <w:noProof/>
        </w:rPr>
        <w:drawing>
          <wp:inline distT="0" distB="0" distL="0" distR="0" wp14:anchorId="2F9BA198" wp14:editId="009302B7">
            <wp:extent cx="2100105" cy="1575079"/>
            <wp:effectExtent l="0" t="0" r="0" b="6350"/>
            <wp:docPr id="6" name="Picture 6" descr="C:\Users\user\Desktop\CAMMERA\camera 3\Camera\IMG_20200803_152237_8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user\Desktop\CAMMERA\camera 3\Camera\IMG_20200803_152237_80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332" cy="1573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sz w:val="28"/>
        </w:rPr>
        <w:t xml:space="preserve">  </w:t>
      </w:r>
      <w:r>
        <w:rPr>
          <w:noProof/>
        </w:rPr>
        <w:drawing>
          <wp:inline distT="0" distB="0" distL="0" distR="0" wp14:anchorId="22DBC654" wp14:editId="64543F8F">
            <wp:extent cx="2291025" cy="1576883"/>
            <wp:effectExtent l="0" t="0" r="0" b="4445"/>
            <wp:docPr id="79" name="Picture 79" descr="C:\Users\user\Desktop\camera 2\Camera\IMG_20200707_145848_27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user\Desktop\camera 2\Camera\IMG_20200707_145848_270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7253" cy="1581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sz w:val="28"/>
        </w:rPr>
        <w:t xml:space="preserve"> </w:t>
      </w:r>
    </w:p>
    <w:p w14:paraId="684250FF" w14:textId="77777777" w:rsidR="00F30067" w:rsidRPr="00E05ED1" w:rsidRDefault="00F30067" w:rsidP="00F30067">
      <w:pPr>
        <w:tabs>
          <w:tab w:val="left" w:pos="1662"/>
          <w:tab w:val="left" w:pos="5190"/>
        </w:tabs>
        <w:spacing w:before="0" w:line="276" w:lineRule="auto"/>
        <w:jc w:val="left"/>
        <w:rPr>
          <w:sz w:val="28"/>
        </w:rPr>
      </w:pPr>
      <w:r w:rsidRPr="00E05ED1">
        <w:rPr>
          <w:sz w:val="28"/>
        </w:rPr>
        <w:t xml:space="preserve"> </w:t>
      </w:r>
      <w:r w:rsidRPr="00E05ED1">
        <w:rPr>
          <w:sz w:val="28"/>
        </w:rPr>
        <w:tab/>
      </w:r>
      <w:r>
        <w:rPr>
          <w:sz w:val="28"/>
        </w:rPr>
        <w:t>(</w:t>
      </w:r>
      <w:r w:rsidRPr="00E05ED1">
        <w:rPr>
          <w:sz w:val="28"/>
        </w:rPr>
        <w:t>d</w:t>
      </w:r>
      <w:r>
        <w:rPr>
          <w:sz w:val="28"/>
        </w:rPr>
        <w:t>)</w:t>
      </w:r>
      <w:r w:rsidRPr="00E05ED1">
        <w:rPr>
          <w:sz w:val="28"/>
        </w:rPr>
        <w:tab/>
      </w:r>
      <w:r>
        <w:rPr>
          <w:sz w:val="28"/>
        </w:rPr>
        <w:t>(</w:t>
      </w:r>
      <w:r w:rsidRPr="00E05ED1">
        <w:rPr>
          <w:sz w:val="28"/>
        </w:rPr>
        <w:t>e</w:t>
      </w:r>
      <w:r>
        <w:rPr>
          <w:sz w:val="28"/>
        </w:rPr>
        <w:t>)</w:t>
      </w:r>
    </w:p>
    <w:p w14:paraId="532A2F50" w14:textId="77777777" w:rsidR="00F30067" w:rsidRDefault="00F30067" w:rsidP="00F30067">
      <w:pPr>
        <w:spacing w:before="0" w:line="276" w:lineRule="auto"/>
        <w:jc w:val="left"/>
        <w:rPr>
          <w:b/>
          <w:sz w:val="28"/>
        </w:rPr>
      </w:pPr>
      <w:r>
        <w:rPr>
          <w:noProof/>
        </w:rPr>
        <w:drawing>
          <wp:inline distT="0" distB="0" distL="0" distR="0" wp14:anchorId="0F173B63" wp14:editId="094E0C73">
            <wp:extent cx="1679510" cy="1808703"/>
            <wp:effectExtent l="0" t="0" r="0" b="1270"/>
            <wp:docPr id="80" name="Picture 80" descr="C:\Users\user\Desktop\camera 2\Camera\IMG_20200708_114635_26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user\Desktop\camera 2\Camera\IMG_20200708_114635_262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3884" cy="1813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sz w:val="28"/>
        </w:rPr>
        <w:t xml:space="preserve">  </w:t>
      </w:r>
      <w:r>
        <w:rPr>
          <w:noProof/>
        </w:rPr>
        <w:drawing>
          <wp:inline distT="0" distB="0" distL="0" distR="0" wp14:anchorId="12405632" wp14:editId="49377B67">
            <wp:extent cx="1765366" cy="1808703"/>
            <wp:effectExtent l="0" t="0" r="6350" b="1270"/>
            <wp:docPr id="81" name="Picture 81" descr="C:\Users\user\Desktop\camera 2\Camera\IMG_20200708_155216_98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user\Desktop\camera 2\Camera\IMG_20200708_155216_982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8387" cy="1832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sz w:val="28"/>
        </w:rPr>
        <w:t xml:space="preserve">  </w:t>
      </w:r>
    </w:p>
    <w:p w14:paraId="1465E063" w14:textId="77777777" w:rsidR="00F30067" w:rsidRPr="00E05ED1" w:rsidRDefault="00F30067" w:rsidP="00F30067">
      <w:pPr>
        <w:spacing w:before="0" w:line="276" w:lineRule="auto"/>
        <w:jc w:val="left"/>
        <w:rPr>
          <w:sz w:val="28"/>
        </w:rPr>
      </w:pPr>
      <w:r w:rsidRPr="00E05ED1">
        <w:rPr>
          <w:sz w:val="28"/>
        </w:rPr>
        <w:t xml:space="preserve">             </w:t>
      </w:r>
      <w:r>
        <w:rPr>
          <w:sz w:val="28"/>
        </w:rPr>
        <w:t>(</w:t>
      </w:r>
      <w:r w:rsidRPr="00E05ED1">
        <w:rPr>
          <w:sz w:val="28"/>
        </w:rPr>
        <w:t>f</w:t>
      </w:r>
      <w:r>
        <w:rPr>
          <w:sz w:val="28"/>
        </w:rPr>
        <w:t>)</w:t>
      </w:r>
      <w:r w:rsidRPr="00E05ED1">
        <w:rPr>
          <w:sz w:val="28"/>
        </w:rPr>
        <w:t xml:space="preserve">                                        </w:t>
      </w:r>
      <w:r>
        <w:rPr>
          <w:sz w:val="28"/>
        </w:rPr>
        <w:t>(</w:t>
      </w:r>
      <w:r w:rsidRPr="00E05ED1">
        <w:rPr>
          <w:sz w:val="28"/>
        </w:rPr>
        <w:t>g</w:t>
      </w:r>
      <w:r>
        <w:rPr>
          <w:sz w:val="28"/>
        </w:rPr>
        <w:t>)</w:t>
      </w:r>
    </w:p>
    <w:p w14:paraId="235E0504" w14:textId="77777777" w:rsidR="00F30067" w:rsidRPr="008B10D8" w:rsidRDefault="00F30067" w:rsidP="00F30067">
      <w:pPr>
        <w:rPr>
          <w:sz w:val="28"/>
        </w:rPr>
      </w:pPr>
      <w:r>
        <w:rPr>
          <w:b/>
          <w:sz w:val="28"/>
        </w:rPr>
        <w:t>C</w:t>
      </w:r>
      <w:r w:rsidRPr="008B10D8">
        <w:rPr>
          <w:sz w:val="28"/>
        </w:rPr>
        <w:t xml:space="preserve">: pictures of microorganisms’ growth inhibition and MIC </w:t>
      </w:r>
    </w:p>
    <w:p w14:paraId="68F33621" w14:textId="77777777" w:rsidR="00F30067" w:rsidRDefault="00F30067" w:rsidP="00F30067">
      <w:r>
        <w:t xml:space="preserve">C1: growth inhibition of </w:t>
      </w:r>
      <w:r w:rsidRPr="00C53029">
        <w:rPr>
          <w:i/>
        </w:rPr>
        <w:t>E. coli</w:t>
      </w:r>
      <w:r>
        <w:t xml:space="preserve"> (a), </w:t>
      </w:r>
      <w:r w:rsidRPr="00C53029">
        <w:rPr>
          <w:i/>
        </w:rPr>
        <w:t>S. typhi</w:t>
      </w:r>
      <w:r>
        <w:t xml:space="preserve">(b), </w:t>
      </w:r>
      <w:r w:rsidRPr="00C53029">
        <w:rPr>
          <w:i/>
        </w:rPr>
        <w:t>S. aureus</w:t>
      </w:r>
      <w:r>
        <w:t xml:space="preserve">(c) and </w:t>
      </w:r>
      <w:r w:rsidRPr="00C53029">
        <w:rPr>
          <w:i/>
        </w:rPr>
        <w:t>C. albican</w:t>
      </w:r>
      <w:r>
        <w:t>(d)</w:t>
      </w:r>
    </w:p>
    <w:p w14:paraId="55707B5C" w14:textId="77777777" w:rsidR="00F30067" w:rsidRDefault="00F30067" w:rsidP="00F30067">
      <w:pPr>
        <w:rPr>
          <w:rFonts w:eastAsia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lang w:eastAsia="x-none" w:bidi="x-none"/>
        </w:rPr>
      </w:pPr>
      <w:r>
        <w:t xml:space="preserve">  </w:t>
      </w:r>
      <w:r>
        <w:rPr>
          <w:noProof/>
        </w:rPr>
        <w:drawing>
          <wp:inline distT="0" distB="0" distL="0" distR="0" wp14:anchorId="708603F1" wp14:editId="60523979">
            <wp:extent cx="1292171" cy="1726608"/>
            <wp:effectExtent l="0" t="0" r="3810" b="6985"/>
            <wp:docPr id="88" name="Picture 88" descr="C:\Users\user\Desktop\camera 2\Camera\IMG_20200725_121221_49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user\Desktop\camera 2\Camera\IMG_20200725_121221_492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4209" cy="1729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37C72">
        <w:rPr>
          <w:rFonts w:eastAsia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lang w:eastAsia="x-none" w:bidi="x-none"/>
        </w:rPr>
        <w:t xml:space="preserve"> </w:t>
      </w:r>
      <w:r>
        <w:rPr>
          <w:noProof/>
        </w:rPr>
        <w:t xml:space="preserve">   </w:t>
      </w:r>
      <w:r>
        <w:rPr>
          <w:noProof/>
        </w:rPr>
        <w:drawing>
          <wp:inline distT="0" distB="0" distL="0" distR="0" wp14:anchorId="4D73B9C9" wp14:editId="6BAB4443">
            <wp:extent cx="1751110" cy="1721709"/>
            <wp:effectExtent l="0" t="0" r="1905" b="0"/>
            <wp:docPr id="93" name="Picture 93" descr="C:\Users\user\Pictures\IMG_20200725_121654_371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user\Pictures\IMG_20200725_121654_371 2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3318" cy="1723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</w:t>
      </w:r>
      <w:r>
        <w:rPr>
          <w:noProof/>
        </w:rPr>
        <w:drawing>
          <wp:inline distT="0" distB="0" distL="0" distR="0" wp14:anchorId="24669BED" wp14:editId="0F78A7FF">
            <wp:extent cx="1745460" cy="1713471"/>
            <wp:effectExtent l="0" t="0" r="7620" b="1270"/>
            <wp:docPr id="92" name="Picture 92" descr="C:\Users\user\Pictures\IMG_20200725_121638_663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user\Pictures\IMG_20200725_121638_663 1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7088" cy="1724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  <w:r w:rsidRPr="00B91BCA">
        <w:rPr>
          <w:rFonts w:eastAsia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>
        <w:rPr>
          <w:rFonts w:eastAsia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  <w:t xml:space="preserve">  </w:t>
      </w:r>
      <w:r w:rsidRPr="00437C72">
        <w:rPr>
          <w:rFonts w:eastAsia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lang w:val="x-none" w:eastAsia="x-none" w:bidi="x-none"/>
        </w:rPr>
        <w:t xml:space="preserve"> </w:t>
      </w:r>
      <w:r w:rsidRPr="00437C72">
        <w:rPr>
          <w:rFonts w:eastAsia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lang w:eastAsia="x-none" w:bidi="x-none"/>
        </w:rPr>
        <w:t xml:space="preserve">                                                               </w:t>
      </w:r>
    </w:p>
    <w:p w14:paraId="57395D6D" w14:textId="77777777" w:rsidR="00F30067" w:rsidRPr="00CE5CA6" w:rsidRDefault="00F30067" w:rsidP="00F30067">
      <w:pPr>
        <w:tabs>
          <w:tab w:val="left" w:pos="3568"/>
          <w:tab w:val="left" w:pos="6928"/>
        </w:tabs>
        <w:rPr>
          <w:rFonts w:eastAsia="Times New Roman"/>
          <w:snapToGrid w:val="0"/>
          <w:color w:val="000000"/>
          <w:w w:val="0"/>
          <w:szCs w:val="24"/>
          <w:u w:color="000000"/>
          <w:bdr w:val="none" w:sz="0" w:space="0" w:color="000000"/>
          <w:lang w:eastAsia="x-none" w:bidi="x-none"/>
        </w:rPr>
      </w:pPr>
      <w:r>
        <w:rPr>
          <w:rFonts w:eastAsia="Times New Roman"/>
          <w:snapToGrid w:val="0"/>
          <w:color w:val="000000"/>
          <w:w w:val="0"/>
          <w:szCs w:val="24"/>
          <w:u w:color="000000"/>
          <w:bdr w:val="none" w:sz="0" w:space="0" w:color="000000"/>
          <w:lang w:eastAsia="x-none" w:bidi="x-none"/>
        </w:rPr>
        <w:tab/>
        <w:t>(a)</w:t>
      </w:r>
      <w:r>
        <w:rPr>
          <w:rFonts w:eastAsia="Times New Roman"/>
          <w:snapToGrid w:val="0"/>
          <w:color w:val="000000"/>
          <w:w w:val="0"/>
          <w:szCs w:val="24"/>
          <w:u w:color="000000"/>
          <w:bdr w:val="none" w:sz="0" w:space="0" w:color="000000"/>
          <w:lang w:eastAsia="x-none" w:bidi="x-none"/>
        </w:rPr>
        <w:tab/>
        <w:t>(b)</w:t>
      </w:r>
    </w:p>
    <w:p w14:paraId="4EC1F2BE" w14:textId="77777777" w:rsidR="00F30067" w:rsidRPr="00CE5CA6" w:rsidRDefault="00F30067" w:rsidP="00F30067">
      <w:pPr>
        <w:rPr>
          <w:rFonts w:eastAsia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</w:pPr>
      <w:r w:rsidRPr="00437C72">
        <w:rPr>
          <w:rFonts w:eastAsia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lang w:eastAsia="x-none" w:bidi="x-none"/>
        </w:rPr>
        <w:lastRenderedPageBreak/>
        <w:t xml:space="preserve">                     </w:t>
      </w:r>
      <w:r>
        <w:rPr>
          <w:rFonts w:eastAsia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  <w:t xml:space="preserve">  </w:t>
      </w:r>
      <w:r>
        <w:rPr>
          <w:rFonts w:eastAsia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lang w:eastAsia="x-none" w:bidi="x-none"/>
        </w:rPr>
        <w:t xml:space="preserve">                                                                    </w:t>
      </w:r>
      <w:r w:rsidRPr="00437C72">
        <w:rPr>
          <w:rFonts w:eastAsia="Times New Roman"/>
          <w:noProof/>
          <w:color w:val="000000"/>
          <w:w w:val="0"/>
          <w:sz w:val="0"/>
          <w:szCs w:val="0"/>
          <w:u w:color="000000"/>
          <w:bdr w:val="none" w:sz="0" w:space="0" w:color="000000"/>
        </w:rPr>
        <w:t xml:space="preserve">   </w:t>
      </w:r>
      <w:r w:rsidRPr="00437C72">
        <w:rPr>
          <w:rFonts w:eastAsia="Times New Roman"/>
          <w:noProof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t xml:space="preserve">            </w:t>
      </w:r>
      <w:r w:rsidRPr="00C53C5E">
        <w:rPr>
          <w:rFonts w:eastAsia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018A3C31" w14:textId="77777777" w:rsidR="00F30067" w:rsidRDefault="00F30067" w:rsidP="00F30067">
      <w:r>
        <w:t xml:space="preserve">     </w:t>
      </w:r>
      <w:r>
        <w:rPr>
          <w:noProof/>
        </w:rPr>
        <w:drawing>
          <wp:inline distT="0" distB="0" distL="0" distR="0" wp14:anchorId="22D18D66" wp14:editId="5C2A3887">
            <wp:extent cx="1820509" cy="1822906"/>
            <wp:effectExtent l="0" t="0" r="8890" b="6350"/>
            <wp:docPr id="94" name="Picture 94" descr="C:\Users\user\Pictures\IMG_20200725_121718_914 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user\Pictures\IMG_20200725_121718_914 3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7671" cy="1830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</w:rPr>
        <w:drawing>
          <wp:inline distT="0" distB="0" distL="0" distR="0" wp14:anchorId="5AC76EE7" wp14:editId="2FF68848">
            <wp:extent cx="1837038" cy="1835352"/>
            <wp:effectExtent l="0" t="0" r="0" b="0"/>
            <wp:docPr id="107" name="Picture 107" descr="C:\Users\user\Pictures\IMG_20200725_121844_414 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user\Pictures\IMG_20200725_121844_414 4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0001" cy="1838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3DD1F" w14:textId="77777777" w:rsidR="00F30067" w:rsidRDefault="00F30067" w:rsidP="00F30067">
      <w:pPr>
        <w:tabs>
          <w:tab w:val="left" w:pos="1401"/>
          <w:tab w:val="center" w:pos="4680"/>
        </w:tabs>
      </w:pPr>
      <w:r>
        <w:tab/>
        <w:t>(c)</w:t>
      </w:r>
      <w:r>
        <w:tab/>
        <w:t>(d)</w:t>
      </w:r>
    </w:p>
    <w:p w14:paraId="73B6C660" w14:textId="77777777" w:rsidR="00F30067" w:rsidRDefault="00F30067" w:rsidP="00F30067">
      <w:pPr>
        <w:tabs>
          <w:tab w:val="left" w:pos="1401"/>
          <w:tab w:val="center" w:pos="4680"/>
        </w:tabs>
      </w:pPr>
      <w:r>
        <w:t xml:space="preserve">C2: Minimum inhibitory concentration of three solvent extracts of </w:t>
      </w:r>
      <w:r w:rsidRPr="000B73C7">
        <w:rPr>
          <w:i/>
        </w:rPr>
        <w:t>V. auriculifera</w:t>
      </w:r>
    </w:p>
    <w:p w14:paraId="45E54D98" w14:textId="77777777" w:rsidR="00F30067" w:rsidRDefault="00F30067" w:rsidP="00F30067">
      <w:pPr>
        <w:rPr>
          <w:b/>
          <w:sz w:val="28"/>
        </w:rPr>
      </w:pPr>
      <w:r>
        <w:rPr>
          <w:noProof/>
        </w:rPr>
        <w:drawing>
          <wp:inline distT="0" distB="0" distL="0" distR="0" wp14:anchorId="1FD70F5F" wp14:editId="1875617E">
            <wp:extent cx="5823515" cy="1474544"/>
            <wp:effectExtent l="0" t="0" r="635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34868" cy="1477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E9411" w14:textId="77777777" w:rsidR="00F30067" w:rsidRPr="007469BA" w:rsidRDefault="00F30067" w:rsidP="00F30067">
      <w:pPr>
        <w:spacing w:before="0" w:line="276" w:lineRule="auto"/>
        <w:jc w:val="left"/>
        <w:rPr>
          <w:b/>
          <w:noProof/>
          <w:sz w:val="28"/>
          <w:szCs w:val="28"/>
        </w:rPr>
      </w:pPr>
    </w:p>
    <w:p w14:paraId="5DE30D77" w14:textId="77777777" w:rsidR="004F63CB" w:rsidRDefault="004F63CB"/>
    <w:sectPr w:rsidR="004F63CB" w:rsidSect="000462F3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F145E0"/>
    <w:multiLevelType w:val="hybridMultilevel"/>
    <w:tmpl w:val="A42CA154"/>
    <w:lvl w:ilvl="0" w:tplc="F2AAFC02">
      <w:start w:val="1"/>
      <w:numFmt w:val="lowerLetter"/>
      <w:lvlText w:val="(%1)"/>
      <w:lvlJc w:val="left"/>
      <w:pPr>
        <w:ind w:left="1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num w:numId="1" w16cid:durableId="7515841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2NLU0NzA1NDUxNDdQ0lEKTi0uzszPAykwrAUA3qum4CwAAAA="/>
  </w:docVars>
  <w:rsids>
    <w:rsidRoot w:val="00AF6F4C"/>
    <w:rsid w:val="00003BFF"/>
    <w:rsid w:val="00013B06"/>
    <w:rsid w:val="00035275"/>
    <w:rsid w:val="00057813"/>
    <w:rsid w:val="0006029F"/>
    <w:rsid w:val="00061D9A"/>
    <w:rsid w:val="00072F20"/>
    <w:rsid w:val="0008370E"/>
    <w:rsid w:val="00086795"/>
    <w:rsid w:val="0009401E"/>
    <w:rsid w:val="000A7B70"/>
    <w:rsid w:val="000B16F2"/>
    <w:rsid w:val="000B4975"/>
    <w:rsid w:val="000D6232"/>
    <w:rsid w:val="000E2704"/>
    <w:rsid w:val="000F1DB3"/>
    <w:rsid w:val="000F5DE1"/>
    <w:rsid w:val="00100233"/>
    <w:rsid w:val="001006FD"/>
    <w:rsid w:val="00102847"/>
    <w:rsid w:val="00113EF9"/>
    <w:rsid w:val="00116D8D"/>
    <w:rsid w:val="0012608F"/>
    <w:rsid w:val="0014352F"/>
    <w:rsid w:val="00150246"/>
    <w:rsid w:val="0015263B"/>
    <w:rsid w:val="00152B97"/>
    <w:rsid w:val="00154143"/>
    <w:rsid w:val="00161111"/>
    <w:rsid w:val="00171969"/>
    <w:rsid w:val="0017547A"/>
    <w:rsid w:val="00183BB5"/>
    <w:rsid w:val="001927C6"/>
    <w:rsid w:val="001C16BA"/>
    <w:rsid w:val="001D2D42"/>
    <w:rsid w:val="001E0D1E"/>
    <w:rsid w:val="001F1433"/>
    <w:rsid w:val="001F248D"/>
    <w:rsid w:val="001F2E2A"/>
    <w:rsid w:val="001F345E"/>
    <w:rsid w:val="00220B4F"/>
    <w:rsid w:val="00226295"/>
    <w:rsid w:val="002270FC"/>
    <w:rsid w:val="00234306"/>
    <w:rsid w:val="0023483F"/>
    <w:rsid w:val="00257710"/>
    <w:rsid w:val="00262665"/>
    <w:rsid w:val="002628FF"/>
    <w:rsid w:val="00263B90"/>
    <w:rsid w:val="00267832"/>
    <w:rsid w:val="00282B49"/>
    <w:rsid w:val="002847CD"/>
    <w:rsid w:val="00291F8A"/>
    <w:rsid w:val="002A5A89"/>
    <w:rsid w:val="002A7EA5"/>
    <w:rsid w:val="002B2C42"/>
    <w:rsid w:val="002B647A"/>
    <w:rsid w:val="002C7AB9"/>
    <w:rsid w:val="002D0E30"/>
    <w:rsid w:val="002D412E"/>
    <w:rsid w:val="002E3E1D"/>
    <w:rsid w:val="00300A2F"/>
    <w:rsid w:val="0031092C"/>
    <w:rsid w:val="00310961"/>
    <w:rsid w:val="0032109B"/>
    <w:rsid w:val="003266CE"/>
    <w:rsid w:val="003340B1"/>
    <w:rsid w:val="003416ED"/>
    <w:rsid w:val="00346197"/>
    <w:rsid w:val="003463A7"/>
    <w:rsid w:val="003602E7"/>
    <w:rsid w:val="00362157"/>
    <w:rsid w:val="0037451A"/>
    <w:rsid w:val="00374BB2"/>
    <w:rsid w:val="003762CE"/>
    <w:rsid w:val="00377CA7"/>
    <w:rsid w:val="003A141C"/>
    <w:rsid w:val="003A4BB7"/>
    <w:rsid w:val="003C5FC3"/>
    <w:rsid w:val="003C7F7E"/>
    <w:rsid w:val="003D095C"/>
    <w:rsid w:val="003D5395"/>
    <w:rsid w:val="003E01B2"/>
    <w:rsid w:val="003F4C21"/>
    <w:rsid w:val="00401C49"/>
    <w:rsid w:val="00402F94"/>
    <w:rsid w:val="00403C3F"/>
    <w:rsid w:val="00411134"/>
    <w:rsid w:val="0041529F"/>
    <w:rsid w:val="004156C4"/>
    <w:rsid w:val="00426946"/>
    <w:rsid w:val="0043075C"/>
    <w:rsid w:val="00443F18"/>
    <w:rsid w:val="00456555"/>
    <w:rsid w:val="00456EEB"/>
    <w:rsid w:val="00462EA0"/>
    <w:rsid w:val="00463B7C"/>
    <w:rsid w:val="004655FA"/>
    <w:rsid w:val="00475C22"/>
    <w:rsid w:val="0049021D"/>
    <w:rsid w:val="00494D10"/>
    <w:rsid w:val="004960FF"/>
    <w:rsid w:val="004B0F49"/>
    <w:rsid w:val="004B6F34"/>
    <w:rsid w:val="004E0565"/>
    <w:rsid w:val="004E7AFF"/>
    <w:rsid w:val="004F63CB"/>
    <w:rsid w:val="0050797D"/>
    <w:rsid w:val="005128C0"/>
    <w:rsid w:val="00515764"/>
    <w:rsid w:val="005179C1"/>
    <w:rsid w:val="005179CC"/>
    <w:rsid w:val="00520B89"/>
    <w:rsid w:val="00532B49"/>
    <w:rsid w:val="005547EA"/>
    <w:rsid w:val="00556ECF"/>
    <w:rsid w:val="005659C1"/>
    <w:rsid w:val="005667A1"/>
    <w:rsid w:val="00592572"/>
    <w:rsid w:val="00593D1F"/>
    <w:rsid w:val="00593F44"/>
    <w:rsid w:val="0059572A"/>
    <w:rsid w:val="00596DAC"/>
    <w:rsid w:val="005A028C"/>
    <w:rsid w:val="005A69FB"/>
    <w:rsid w:val="005A7030"/>
    <w:rsid w:val="005B34AD"/>
    <w:rsid w:val="005B4592"/>
    <w:rsid w:val="005E0B70"/>
    <w:rsid w:val="00607BC3"/>
    <w:rsid w:val="00614BEC"/>
    <w:rsid w:val="00617E16"/>
    <w:rsid w:val="00620E28"/>
    <w:rsid w:val="00622450"/>
    <w:rsid w:val="00627985"/>
    <w:rsid w:val="006300FB"/>
    <w:rsid w:val="00646827"/>
    <w:rsid w:val="00654C78"/>
    <w:rsid w:val="00665C18"/>
    <w:rsid w:val="006709AB"/>
    <w:rsid w:val="00676D08"/>
    <w:rsid w:val="00683019"/>
    <w:rsid w:val="006908D5"/>
    <w:rsid w:val="006E5275"/>
    <w:rsid w:val="006F3FA2"/>
    <w:rsid w:val="00702FA9"/>
    <w:rsid w:val="00703B31"/>
    <w:rsid w:val="00706B86"/>
    <w:rsid w:val="007132F3"/>
    <w:rsid w:val="007178CF"/>
    <w:rsid w:val="00721328"/>
    <w:rsid w:val="0073266C"/>
    <w:rsid w:val="00733BAE"/>
    <w:rsid w:val="00743D12"/>
    <w:rsid w:val="007544F1"/>
    <w:rsid w:val="007624AE"/>
    <w:rsid w:val="0076646A"/>
    <w:rsid w:val="00771699"/>
    <w:rsid w:val="007777BE"/>
    <w:rsid w:val="007915AF"/>
    <w:rsid w:val="00791FC7"/>
    <w:rsid w:val="00791FE8"/>
    <w:rsid w:val="00797E34"/>
    <w:rsid w:val="007B15E6"/>
    <w:rsid w:val="007E00D9"/>
    <w:rsid w:val="007E2BD7"/>
    <w:rsid w:val="007F54D6"/>
    <w:rsid w:val="00811BC4"/>
    <w:rsid w:val="0082285F"/>
    <w:rsid w:val="008348F9"/>
    <w:rsid w:val="00837125"/>
    <w:rsid w:val="008371F2"/>
    <w:rsid w:val="00841011"/>
    <w:rsid w:val="00853C44"/>
    <w:rsid w:val="00870580"/>
    <w:rsid w:val="00871C1B"/>
    <w:rsid w:val="00871E19"/>
    <w:rsid w:val="00872CD3"/>
    <w:rsid w:val="00874518"/>
    <w:rsid w:val="00880765"/>
    <w:rsid w:val="008907A0"/>
    <w:rsid w:val="008A2665"/>
    <w:rsid w:val="008A439C"/>
    <w:rsid w:val="008C6944"/>
    <w:rsid w:val="008C7F8B"/>
    <w:rsid w:val="008D1F94"/>
    <w:rsid w:val="008E07CE"/>
    <w:rsid w:val="008F0E9A"/>
    <w:rsid w:val="008F3606"/>
    <w:rsid w:val="00902672"/>
    <w:rsid w:val="009274C9"/>
    <w:rsid w:val="00932403"/>
    <w:rsid w:val="00934C2E"/>
    <w:rsid w:val="00941B5C"/>
    <w:rsid w:val="00944179"/>
    <w:rsid w:val="00945F2B"/>
    <w:rsid w:val="009574A3"/>
    <w:rsid w:val="00971E04"/>
    <w:rsid w:val="009838C5"/>
    <w:rsid w:val="00984DAA"/>
    <w:rsid w:val="009A0FEB"/>
    <w:rsid w:val="009B006C"/>
    <w:rsid w:val="009C741A"/>
    <w:rsid w:val="009D10F3"/>
    <w:rsid w:val="009D20FD"/>
    <w:rsid w:val="009D220F"/>
    <w:rsid w:val="009D46EA"/>
    <w:rsid w:val="00A02E4E"/>
    <w:rsid w:val="00A10270"/>
    <w:rsid w:val="00A12616"/>
    <w:rsid w:val="00A42F7F"/>
    <w:rsid w:val="00A42FBA"/>
    <w:rsid w:val="00A434A4"/>
    <w:rsid w:val="00A468FF"/>
    <w:rsid w:val="00A50493"/>
    <w:rsid w:val="00A57423"/>
    <w:rsid w:val="00A6062B"/>
    <w:rsid w:val="00A72F7C"/>
    <w:rsid w:val="00A81B99"/>
    <w:rsid w:val="00A82BDC"/>
    <w:rsid w:val="00A91E9C"/>
    <w:rsid w:val="00A925B0"/>
    <w:rsid w:val="00A92D8F"/>
    <w:rsid w:val="00A978B9"/>
    <w:rsid w:val="00AC4A82"/>
    <w:rsid w:val="00AD2A3A"/>
    <w:rsid w:val="00AE4476"/>
    <w:rsid w:val="00AE73FF"/>
    <w:rsid w:val="00AF01ED"/>
    <w:rsid w:val="00AF3C32"/>
    <w:rsid w:val="00AF6F4C"/>
    <w:rsid w:val="00B03308"/>
    <w:rsid w:val="00B1782B"/>
    <w:rsid w:val="00B24213"/>
    <w:rsid w:val="00B33EE0"/>
    <w:rsid w:val="00B466F6"/>
    <w:rsid w:val="00B652FE"/>
    <w:rsid w:val="00B7220D"/>
    <w:rsid w:val="00B90AF5"/>
    <w:rsid w:val="00B97968"/>
    <w:rsid w:val="00BA1730"/>
    <w:rsid w:val="00BC2271"/>
    <w:rsid w:val="00BC6EC1"/>
    <w:rsid w:val="00BD0C17"/>
    <w:rsid w:val="00BD5022"/>
    <w:rsid w:val="00BD5B5E"/>
    <w:rsid w:val="00BE1B38"/>
    <w:rsid w:val="00C04499"/>
    <w:rsid w:val="00C04549"/>
    <w:rsid w:val="00C12533"/>
    <w:rsid w:val="00C175BB"/>
    <w:rsid w:val="00C22BD9"/>
    <w:rsid w:val="00C30C45"/>
    <w:rsid w:val="00C36B88"/>
    <w:rsid w:val="00C422EE"/>
    <w:rsid w:val="00C45491"/>
    <w:rsid w:val="00C630BE"/>
    <w:rsid w:val="00C82627"/>
    <w:rsid w:val="00C85139"/>
    <w:rsid w:val="00C932F1"/>
    <w:rsid w:val="00CC3160"/>
    <w:rsid w:val="00CD12CF"/>
    <w:rsid w:val="00CD29D3"/>
    <w:rsid w:val="00CE5FF7"/>
    <w:rsid w:val="00D024B8"/>
    <w:rsid w:val="00D03292"/>
    <w:rsid w:val="00D1163E"/>
    <w:rsid w:val="00D17C67"/>
    <w:rsid w:val="00D26AC5"/>
    <w:rsid w:val="00D34363"/>
    <w:rsid w:val="00D46F4E"/>
    <w:rsid w:val="00D6383F"/>
    <w:rsid w:val="00D65C5C"/>
    <w:rsid w:val="00D8161A"/>
    <w:rsid w:val="00D869DB"/>
    <w:rsid w:val="00DA23EF"/>
    <w:rsid w:val="00DA2C70"/>
    <w:rsid w:val="00DB2524"/>
    <w:rsid w:val="00DC2435"/>
    <w:rsid w:val="00DD2652"/>
    <w:rsid w:val="00DE1ED7"/>
    <w:rsid w:val="00DE7000"/>
    <w:rsid w:val="00DF5849"/>
    <w:rsid w:val="00E16870"/>
    <w:rsid w:val="00E261DD"/>
    <w:rsid w:val="00E2673F"/>
    <w:rsid w:val="00E3597D"/>
    <w:rsid w:val="00E378B1"/>
    <w:rsid w:val="00E57A34"/>
    <w:rsid w:val="00E6444D"/>
    <w:rsid w:val="00E7174A"/>
    <w:rsid w:val="00E804B8"/>
    <w:rsid w:val="00E87AEA"/>
    <w:rsid w:val="00ED331D"/>
    <w:rsid w:val="00EE5440"/>
    <w:rsid w:val="00F01525"/>
    <w:rsid w:val="00F175E8"/>
    <w:rsid w:val="00F238EF"/>
    <w:rsid w:val="00F269DC"/>
    <w:rsid w:val="00F30067"/>
    <w:rsid w:val="00F668E1"/>
    <w:rsid w:val="00F8765E"/>
    <w:rsid w:val="00F91DF9"/>
    <w:rsid w:val="00F95C43"/>
    <w:rsid w:val="00FA2D58"/>
    <w:rsid w:val="00FB1DAD"/>
    <w:rsid w:val="00FC3ED5"/>
    <w:rsid w:val="00FC7D8C"/>
    <w:rsid w:val="00FE2395"/>
    <w:rsid w:val="00FE4948"/>
    <w:rsid w:val="00FF2B84"/>
    <w:rsid w:val="00FF5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6C8B4"/>
  <w15:docId w15:val="{05BF2DEE-75B2-4FAE-B8F0-ED5B8A303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0067"/>
    <w:pPr>
      <w:spacing w:before="240" w:line="360" w:lineRule="auto"/>
      <w:jc w:val="both"/>
    </w:pPr>
    <w:rPr>
      <w:rFonts w:ascii="Times New Roman" w:hAnsi="Times New Roman" w:cs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0067"/>
    <w:pPr>
      <w:keepNext/>
      <w:keepLines/>
      <w:spacing w:before="480" w:after="0"/>
      <w:outlineLvl w:val="0"/>
    </w:pPr>
    <w:rPr>
      <w:rFonts w:eastAsiaTheme="majorEastAsi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0067"/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F3006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30067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006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2</Words>
  <Characters>810</Characters>
  <Application>Microsoft Office Word</Application>
  <DocSecurity>0</DocSecurity>
  <Lines>6</Lines>
  <Paragraphs>1</Paragraphs>
  <ScaleCrop>false</ScaleCrop>
  <Company>home</Company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- [2010]</dc:creator>
  <cp:keywords/>
  <dc:description/>
  <cp:lastModifiedBy>David Smith</cp:lastModifiedBy>
  <cp:revision>2</cp:revision>
  <dcterms:created xsi:type="dcterms:W3CDTF">2022-04-21T14:57:00Z</dcterms:created>
  <dcterms:modified xsi:type="dcterms:W3CDTF">2022-04-21T14:57:00Z</dcterms:modified>
</cp:coreProperties>
</file>